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rical Conductivity of Rock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./images/images_duplicates/resistivity_table.png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ical Conductivity of Rock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